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5A28D" w14:textId="6FCBC1C1" w:rsidR="00000000" w:rsidRPr="007E1464" w:rsidRDefault="00CA520F" w:rsidP="00472ED3">
      <w:pPr>
        <w:pStyle w:val="Titel"/>
        <w:rPr>
          <w:sz w:val="32"/>
          <w:szCs w:val="32"/>
        </w:rPr>
      </w:pPr>
      <w:r w:rsidRPr="007E1464">
        <w:rPr>
          <w:sz w:val="32"/>
          <w:szCs w:val="32"/>
        </w:rPr>
        <w:t>Title</w:t>
      </w:r>
    </w:p>
    <w:p w14:paraId="5769D1B0" w14:textId="13DB5CF3" w:rsidR="001A6C5F" w:rsidRPr="00CA520F" w:rsidRDefault="00CA520F" w:rsidP="00472ED3">
      <w:pPr>
        <w:pStyle w:val="berschrift1"/>
      </w:pPr>
      <w:r>
        <w:rPr>
          <w:u w:val="single"/>
        </w:rPr>
        <w:t xml:space="preserve">Presenting </w:t>
      </w:r>
      <w:proofErr w:type="spellStart"/>
      <w:proofErr w:type="gramStart"/>
      <w:r>
        <w:rPr>
          <w:u w:val="single"/>
        </w:rPr>
        <w:t>Author</w:t>
      </w:r>
      <w:r>
        <w:t>,</w:t>
      </w:r>
      <w:r w:rsidR="002077F3" w:rsidRPr="002077F3">
        <w:rPr>
          <w:vertAlign w:val="superscript"/>
        </w:rPr>
        <w:t>a</w:t>
      </w:r>
      <w:proofErr w:type="spellEnd"/>
      <w:proofErr w:type="gramEnd"/>
      <w:r>
        <w:t xml:space="preserve"> </w:t>
      </w:r>
      <w:r w:rsidR="007E1464">
        <w:t>O</w:t>
      </w:r>
      <w:r>
        <w:t xml:space="preserve">ther </w:t>
      </w:r>
      <w:proofErr w:type="spellStart"/>
      <w:proofErr w:type="gramStart"/>
      <w:r w:rsidR="007E1464">
        <w:t>A</w:t>
      </w:r>
      <w:r>
        <w:t>uthors,</w:t>
      </w:r>
      <w:r w:rsidR="002077F3" w:rsidRPr="002077F3">
        <w:rPr>
          <w:vertAlign w:val="superscript"/>
        </w:rPr>
        <w:t>b</w:t>
      </w:r>
      <w:proofErr w:type="spellEnd"/>
      <w:proofErr w:type="gramEnd"/>
      <w:r>
        <w:t xml:space="preserve"> Corresponding </w:t>
      </w:r>
      <w:proofErr w:type="spellStart"/>
      <w:proofErr w:type="gramStart"/>
      <w:r>
        <w:t>Author</w:t>
      </w:r>
      <w:r w:rsidR="002077F3" w:rsidRPr="002077F3">
        <w:rPr>
          <w:vertAlign w:val="superscript"/>
        </w:rPr>
        <w:t>a,b</w:t>
      </w:r>
      <w:proofErr w:type="spellEnd"/>
      <w:proofErr w:type="gramEnd"/>
      <w:r>
        <w:t>*</w:t>
      </w:r>
    </w:p>
    <w:p w14:paraId="50082CB4" w14:textId="414A43F7" w:rsidR="002077F3" w:rsidRDefault="002077F3" w:rsidP="002077F3">
      <w:pPr>
        <w:jc w:val="center"/>
        <w:rPr>
          <w:i/>
          <w:iCs/>
          <w:sz w:val="20"/>
          <w:szCs w:val="20"/>
        </w:rPr>
      </w:pPr>
      <w:proofErr w:type="spellStart"/>
      <w:r w:rsidRPr="002077F3">
        <w:rPr>
          <w:i/>
          <w:iCs/>
          <w:sz w:val="24"/>
          <w:szCs w:val="24"/>
          <w:vertAlign w:val="superscript"/>
        </w:rPr>
        <w:t>a</w:t>
      </w:r>
      <w:r w:rsidR="004B0C0F" w:rsidRPr="004B0C0F">
        <w:rPr>
          <w:i/>
          <w:iCs/>
          <w:sz w:val="20"/>
          <w:szCs w:val="20"/>
        </w:rPr>
        <w:t>Department</w:t>
      </w:r>
      <w:proofErr w:type="spellEnd"/>
      <w:r w:rsidR="004B0C0F" w:rsidRPr="004B0C0F">
        <w:rPr>
          <w:i/>
          <w:iCs/>
          <w:sz w:val="20"/>
          <w:szCs w:val="20"/>
        </w:rPr>
        <w:t xml:space="preserve">, </w:t>
      </w:r>
      <w:r w:rsidR="00CA520F">
        <w:rPr>
          <w:i/>
          <w:iCs/>
          <w:sz w:val="20"/>
          <w:szCs w:val="20"/>
        </w:rPr>
        <w:t>Organisation</w:t>
      </w:r>
      <w:r w:rsidR="004B0C0F" w:rsidRPr="004B0C0F">
        <w:rPr>
          <w:i/>
          <w:iCs/>
          <w:sz w:val="20"/>
          <w:szCs w:val="20"/>
        </w:rPr>
        <w:t xml:space="preserve">, </w:t>
      </w:r>
      <w:r w:rsidR="00CA520F">
        <w:rPr>
          <w:i/>
          <w:iCs/>
          <w:sz w:val="20"/>
          <w:szCs w:val="20"/>
        </w:rPr>
        <w:t>ZIP-code</w:t>
      </w:r>
      <w:r w:rsidR="004B0C0F">
        <w:rPr>
          <w:i/>
          <w:iCs/>
          <w:sz w:val="20"/>
          <w:szCs w:val="20"/>
        </w:rPr>
        <w:t xml:space="preserve"> </w:t>
      </w:r>
      <w:r w:rsidR="00CA520F">
        <w:rPr>
          <w:i/>
          <w:iCs/>
          <w:sz w:val="20"/>
          <w:szCs w:val="20"/>
        </w:rPr>
        <w:t>City</w:t>
      </w:r>
      <w:r w:rsidR="004B0C0F" w:rsidRPr="004B0C0F">
        <w:rPr>
          <w:i/>
          <w:iCs/>
          <w:sz w:val="20"/>
          <w:szCs w:val="20"/>
        </w:rPr>
        <w:t xml:space="preserve">, </w:t>
      </w:r>
      <w:r w:rsidR="00CA520F">
        <w:rPr>
          <w:i/>
          <w:iCs/>
          <w:sz w:val="20"/>
          <w:szCs w:val="20"/>
        </w:rPr>
        <w:t>Country</w:t>
      </w:r>
      <w:r>
        <w:rPr>
          <w:i/>
          <w:iCs/>
          <w:sz w:val="20"/>
          <w:szCs w:val="20"/>
        </w:rPr>
        <w:br/>
      </w:r>
      <w:proofErr w:type="spellStart"/>
      <w:r w:rsidRPr="002077F3">
        <w:rPr>
          <w:i/>
          <w:iCs/>
          <w:sz w:val="24"/>
          <w:szCs w:val="24"/>
          <w:vertAlign w:val="superscript"/>
        </w:rPr>
        <w:t>b</w:t>
      </w:r>
      <w:r w:rsidRPr="004B0C0F">
        <w:rPr>
          <w:i/>
          <w:iCs/>
          <w:sz w:val="20"/>
          <w:szCs w:val="20"/>
        </w:rPr>
        <w:t>Department</w:t>
      </w:r>
      <w:proofErr w:type="spellEnd"/>
      <w:r w:rsidRPr="004B0C0F">
        <w:rPr>
          <w:i/>
          <w:iCs/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Organisation</w:t>
      </w:r>
      <w:r w:rsidRPr="004B0C0F">
        <w:rPr>
          <w:i/>
          <w:iCs/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ZIP-code City</w:t>
      </w:r>
      <w:r w:rsidRPr="004B0C0F">
        <w:rPr>
          <w:i/>
          <w:iCs/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Country</w:t>
      </w:r>
    </w:p>
    <w:p w14:paraId="7EC9095A" w14:textId="2914720D" w:rsidR="001A6C5F" w:rsidRDefault="001A6C5F" w:rsidP="004B0C0F">
      <w:pPr>
        <w:jc w:val="center"/>
        <w:rPr>
          <w:sz w:val="20"/>
          <w:szCs w:val="20"/>
        </w:rPr>
      </w:pPr>
      <w:r w:rsidRPr="0010635F">
        <w:rPr>
          <w:sz w:val="20"/>
          <w:szCs w:val="20"/>
        </w:rPr>
        <w:t xml:space="preserve">E-mail: </w:t>
      </w:r>
      <w:r w:rsidR="000B54C2">
        <w:rPr>
          <w:sz w:val="20"/>
          <w:szCs w:val="20"/>
        </w:rPr>
        <w:t xml:space="preserve">| </w:t>
      </w:r>
      <w:r w:rsidR="00CA520F">
        <w:rPr>
          <w:sz w:val="20"/>
          <w:szCs w:val="20"/>
        </w:rPr>
        <w:t>Social media handle (if desired)</w:t>
      </w:r>
    </w:p>
    <w:p w14:paraId="4C0F253C" w14:textId="2439C875" w:rsidR="00E21AA9" w:rsidRPr="00E21AA9" w:rsidRDefault="00E21AA9" w:rsidP="00472ED3">
      <w:pPr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Keywords: </w:t>
      </w:r>
      <w:r w:rsidR="00CA520F" w:rsidRPr="00CA520F">
        <w:rPr>
          <w:sz w:val="20"/>
          <w:szCs w:val="20"/>
        </w:rPr>
        <w:t>please provide</w:t>
      </w:r>
      <w:r w:rsidR="00CA520F">
        <w:rPr>
          <w:b/>
          <w:bCs/>
          <w:sz w:val="20"/>
          <w:szCs w:val="20"/>
        </w:rPr>
        <w:t xml:space="preserve"> </w:t>
      </w:r>
      <w:r w:rsidR="00CA520F">
        <w:rPr>
          <w:sz w:val="20"/>
          <w:szCs w:val="20"/>
        </w:rPr>
        <w:t>3 keywords</w:t>
      </w:r>
    </w:p>
    <w:p w14:paraId="0EA61EA4" w14:textId="10682003" w:rsidR="004B0C0F" w:rsidRPr="004B0C0F" w:rsidRDefault="00CA520F" w:rsidP="004B0C0F">
      <w:r>
        <w:t>Main Text</w:t>
      </w:r>
      <w:r w:rsidR="004B0C0F" w:rsidRPr="004B0C0F">
        <w:t>.</w:t>
      </w:r>
      <w:r w:rsidRPr="00CA520F">
        <w:rPr>
          <w:vertAlign w:val="superscript"/>
        </w:rPr>
        <w:t>[</w:t>
      </w:r>
      <w:r w:rsidR="00367CE6" w:rsidRPr="003B6815">
        <w:rPr>
          <w:vertAlign w:val="superscript"/>
        </w:rPr>
        <w:t>1</w:t>
      </w:r>
      <w:r>
        <w:rPr>
          <w:vertAlign w:val="superscript"/>
        </w:rPr>
        <w:t>]</w:t>
      </w:r>
    </w:p>
    <w:p w14:paraId="36D5ABB3" w14:textId="27D4F1B0" w:rsidR="002077F3" w:rsidRPr="002077F3" w:rsidRDefault="002077F3" w:rsidP="00141F2B">
      <w:pPr>
        <w:rPr>
          <w:lang w:val="en-US"/>
        </w:rPr>
      </w:pPr>
      <w:r w:rsidRPr="002077F3">
        <w:rPr>
          <w:lang w:val="en-US"/>
        </w:rPr>
        <w:t>Do not change margins</w:t>
      </w:r>
      <w:r w:rsidR="007E1464">
        <w:rPr>
          <w:lang w:val="en-US"/>
        </w:rPr>
        <w:t>,</w:t>
      </w:r>
      <w:r w:rsidRPr="002077F3">
        <w:rPr>
          <w:lang w:val="en-US"/>
        </w:rPr>
        <w:t xml:space="preserve"> font styles and sizes. Do not exceed one page.</w:t>
      </w:r>
      <w:r w:rsidRPr="00CA520F">
        <w:rPr>
          <w:vertAlign w:val="superscript"/>
        </w:rPr>
        <w:t>[</w:t>
      </w:r>
      <w:r>
        <w:rPr>
          <w:vertAlign w:val="superscript"/>
        </w:rPr>
        <w:t>2]</w:t>
      </w:r>
    </w:p>
    <w:p w14:paraId="25D064D7" w14:textId="2F48B326" w:rsidR="002077F3" w:rsidRDefault="00CA520F" w:rsidP="00141F2B">
      <w:r>
        <w:t xml:space="preserve">You can add a picture </w:t>
      </w:r>
      <w:r w:rsidR="00DA2FA3">
        <w:t>if you like but you have to stay in the limit of one page for the abstract including references.</w:t>
      </w:r>
    </w:p>
    <w:p w14:paraId="2D4DE2C9" w14:textId="3C4E7247" w:rsidR="007E1464" w:rsidRDefault="007E1464" w:rsidP="00141F2B">
      <w:r>
        <w:t>Try to keep the file size under 5 MB.</w:t>
      </w:r>
    </w:p>
    <w:p w14:paraId="271AE030" w14:textId="7848C4D0" w:rsidR="002077F3" w:rsidRDefault="002077F3" w:rsidP="00141F2B">
      <w:r w:rsidRPr="002077F3">
        <w:t>Please name the file: “abstract_SupraChem2026_author_name”.</w:t>
      </w:r>
    </w:p>
    <w:p w14:paraId="06222AC5" w14:textId="77777777" w:rsidR="007E1464" w:rsidRDefault="007E1464" w:rsidP="00141F2B">
      <w:pPr>
        <w:rPr>
          <w:u w:val="single"/>
        </w:rPr>
      </w:pPr>
    </w:p>
    <w:p w14:paraId="3010E734" w14:textId="24EF29FD" w:rsidR="002077F3" w:rsidRDefault="002077F3" w:rsidP="00141F2B">
      <w:pPr>
        <w:rPr>
          <w:u w:val="single"/>
        </w:rPr>
      </w:pPr>
      <w:r>
        <w:rPr>
          <w:u w:val="single"/>
        </w:rPr>
        <w:t>!!</w:t>
      </w:r>
      <w:r w:rsidR="007E1464">
        <w:rPr>
          <w:u w:val="single"/>
        </w:rPr>
        <w:t>Upload</w:t>
      </w:r>
      <w:r w:rsidRPr="002077F3">
        <w:rPr>
          <w:u w:val="single"/>
        </w:rPr>
        <w:t xml:space="preserve"> both the .docx Word File and a PDF version</w:t>
      </w:r>
      <w:r>
        <w:rPr>
          <w:u w:val="single"/>
        </w:rPr>
        <w:t>!!</w:t>
      </w:r>
    </w:p>
    <w:p w14:paraId="3F031A49" w14:textId="1222E6FE" w:rsidR="007E1464" w:rsidRPr="007E1464" w:rsidRDefault="007E1464" w:rsidP="00141F2B">
      <w:r w:rsidRPr="007E1464">
        <w:t xml:space="preserve">The </w:t>
      </w:r>
      <w:r>
        <w:t>upload link will be provided in the confirmation email upon online registration.</w:t>
      </w:r>
    </w:p>
    <w:p w14:paraId="1E7C3D7D" w14:textId="77777777" w:rsidR="007E1464" w:rsidRDefault="007E1464" w:rsidP="002077F3">
      <w:pPr>
        <w:spacing w:after="0" w:line="360" w:lineRule="auto"/>
      </w:pPr>
    </w:p>
    <w:p w14:paraId="5553DD45" w14:textId="67CF805C" w:rsidR="002077F3" w:rsidRDefault="002077F3" w:rsidP="002077F3">
      <w:pPr>
        <w:spacing w:after="0" w:line="360" w:lineRule="auto"/>
      </w:pPr>
      <w:r>
        <w:t>__________________________________________________________________________</w:t>
      </w:r>
    </w:p>
    <w:p w14:paraId="6C03B60F" w14:textId="2A949E37" w:rsidR="000049E4" w:rsidRPr="00622532" w:rsidRDefault="000049E4" w:rsidP="002077F3">
      <w:pPr>
        <w:spacing w:after="0" w:line="276" w:lineRule="auto"/>
        <w:rPr>
          <w:b/>
          <w:bCs/>
          <w:sz w:val="20"/>
          <w:szCs w:val="20"/>
        </w:rPr>
      </w:pPr>
      <w:r w:rsidRPr="00622532">
        <w:rPr>
          <w:b/>
          <w:bCs/>
          <w:sz w:val="20"/>
          <w:szCs w:val="20"/>
        </w:rPr>
        <w:t>References</w:t>
      </w:r>
    </w:p>
    <w:p w14:paraId="0539C147" w14:textId="1F8577AB" w:rsidR="002077F3" w:rsidRDefault="002077F3" w:rsidP="002077F3">
      <w:p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[1] </w:t>
      </w:r>
      <w:r w:rsidR="00CA520F" w:rsidRPr="002077F3">
        <w:rPr>
          <w:sz w:val="20"/>
          <w:szCs w:val="20"/>
        </w:rPr>
        <w:t>J. Doe, …</w:t>
      </w:r>
      <w:r w:rsidR="003B6815" w:rsidRPr="002077F3">
        <w:rPr>
          <w:sz w:val="20"/>
          <w:szCs w:val="20"/>
        </w:rPr>
        <w:t xml:space="preserve">, </w:t>
      </w:r>
      <w:r w:rsidR="00CA520F" w:rsidRPr="002077F3">
        <w:rPr>
          <w:i/>
          <w:iCs/>
          <w:sz w:val="20"/>
          <w:szCs w:val="20"/>
        </w:rPr>
        <w:t>Journal Abbrev.</w:t>
      </w:r>
      <w:r w:rsidR="003B6815" w:rsidRPr="002077F3">
        <w:rPr>
          <w:sz w:val="20"/>
          <w:szCs w:val="20"/>
        </w:rPr>
        <w:t xml:space="preserve"> </w:t>
      </w:r>
      <w:r w:rsidR="00CA520F" w:rsidRPr="002077F3">
        <w:rPr>
          <w:b/>
          <w:bCs/>
          <w:sz w:val="20"/>
          <w:szCs w:val="20"/>
        </w:rPr>
        <w:t>Year</w:t>
      </w:r>
      <w:r w:rsidR="003B6815" w:rsidRPr="002077F3">
        <w:rPr>
          <w:sz w:val="20"/>
          <w:szCs w:val="20"/>
        </w:rPr>
        <w:t xml:space="preserve">, </w:t>
      </w:r>
      <w:r w:rsidR="00CA520F" w:rsidRPr="002077F3">
        <w:rPr>
          <w:i/>
          <w:iCs/>
          <w:sz w:val="20"/>
          <w:szCs w:val="20"/>
        </w:rPr>
        <w:t>volume</w:t>
      </w:r>
      <w:r w:rsidR="003B6815" w:rsidRPr="002077F3">
        <w:rPr>
          <w:sz w:val="20"/>
          <w:szCs w:val="20"/>
        </w:rPr>
        <w:t xml:space="preserve">, </w:t>
      </w:r>
      <w:r w:rsidR="00CA520F" w:rsidRPr="002077F3">
        <w:rPr>
          <w:sz w:val="20"/>
          <w:szCs w:val="20"/>
        </w:rPr>
        <w:t>page number</w:t>
      </w:r>
      <w:r w:rsidR="003B6815" w:rsidRPr="002077F3">
        <w:rPr>
          <w:sz w:val="20"/>
          <w:szCs w:val="20"/>
        </w:rPr>
        <w:t>.</w:t>
      </w:r>
    </w:p>
    <w:p w14:paraId="5E4CB08A" w14:textId="1D198260" w:rsidR="002077F3" w:rsidRPr="002077F3" w:rsidRDefault="002077F3" w:rsidP="002077F3">
      <w:p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[2] </w:t>
      </w:r>
      <w:r w:rsidRPr="002077F3">
        <w:rPr>
          <w:sz w:val="20"/>
          <w:szCs w:val="20"/>
        </w:rPr>
        <w:t xml:space="preserve">J. Doe, …, </w:t>
      </w:r>
      <w:r w:rsidRPr="002077F3">
        <w:rPr>
          <w:i/>
          <w:iCs/>
          <w:sz w:val="20"/>
          <w:szCs w:val="20"/>
        </w:rPr>
        <w:t>Journal Abbrev.</w:t>
      </w:r>
      <w:r w:rsidRPr="002077F3">
        <w:rPr>
          <w:sz w:val="20"/>
          <w:szCs w:val="20"/>
        </w:rPr>
        <w:t xml:space="preserve"> </w:t>
      </w:r>
      <w:r w:rsidRPr="002077F3">
        <w:rPr>
          <w:b/>
          <w:bCs/>
          <w:sz w:val="20"/>
          <w:szCs w:val="20"/>
        </w:rPr>
        <w:t>Year</w:t>
      </w:r>
      <w:r w:rsidRPr="002077F3">
        <w:rPr>
          <w:sz w:val="20"/>
          <w:szCs w:val="20"/>
        </w:rPr>
        <w:t xml:space="preserve">, </w:t>
      </w:r>
      <w:r w:rsidRPr="002077F3">
        <w:rPr>
          <w:i/>
          <w:iCs/>
          <w:sz w:val="20"/>
          <w:szCs w:val="20"/>
        </w:rPr>
        <w:t>volume</w:t>
      </w:r>
      <w:r w:rsidRPr="002077F3">
        <w:rPr>
          <w:sz w:val="20"/>
          <w:szCs w:val="20"/>
        </w:rPr>
        <w:t>, page number.</w:t>
      </w:r>
    </w:p>
    <w:sectPr w:rsidR="002077F3" w:rsidRPr="002077F3" w:rsidSect="002077F3">
      <w:headerReference w:type="default" r:id="rId11"/>
      <w:pgSz w:w="11906" w:h="16838"/>
      <w:pgMar w:top="1417" w:right="1417" w:bottom="1417" w:left="1417" w:header="42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FBD57" w14:textId="77777777" w:rsidR="001E60B2" w:rsidRDefault="001E60B2" w:rsidP="00472ED3">
      <w:r>
        <w:separator/>
      </w:r>
    </w:p>
  </w:endnote>
  <w:endnote w:type="continuationSeparator" w:id="0">
    <w:p w14:paraId="0515E864" w14:textId="77777777" w:rsidR="001E60B2" w:rsidRDefault="001E60B2" w:rsidP="00472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8DF57" w14:textId="77777777" w:rsidR="001E60B2" w:rsidRDefault="001E60B2" w:rsidP="00472ED3">
      <w:r>
        <w:separator/>
      </w:r>
    </w:p>
  </w:footnote>
  <w:footnote w:type="continuationSeparator" w:id="0">
    <w:p w14:paraId="7E58A9F6" w14:textId="77777777" w:rsidR="001E60B2" w:rsidRDefault="001E60B2" w:rsidP="00472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4E192" w14:textId="239A325D" w:rsidR="00CA520F" w:rsidRDefault="00CA520F" w:rsidP="002077F3">
    <w:pPr>
      <w:pStyle w:val="Kopfzeile"/>
      <w:jc w:val="center"/>
    </w:pPr>
    <w:r>
      <w:rPr>
        <w:noProof/>
      </w:rPr>
      <w:drawing>
        <wp:inline distT="0" distB="0" distL="0" distR="0" wp14:anchorId="14D1F29C" wp14:editId="30C4FE74">
          <wp:extent cx="2354228" cy="465129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8379" cy="5074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2EC0F4" w14:textId="0AE2020A" w:rsidR="001A2472" w:rsidRDefault="00224830" w:rsidP="00224830">
    <w:pPr>
      <w:pStyle w:val="Kopfzeile"/>
      <w:jc w:val="center"/>
    </w:pPr>
    <w:r>
      <w:t xml:space="preserve">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B07BF1"/>
    <w:multiLevelType w:val="hybridMultilevel"/>
    <w:tmpl w:val="433CA172"/>
    <w:lvl w:ilvl="0" w:tplc="3D36AA1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286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sDSysDAzMLe0NDVT0lEKTi0uzszPAykwqgUAI621VSwAAAA="/>
  </w:docVars>
  <w:rsids>
    <w:rsidRoot w:val="001A6C5F"/>
    <w:rsid w:val="000049E4"/>
    <w:rsid w:val="00020709"/>
    <w:rsid w:val="000615DD"/>
    <w:rsid w:val="00094DC2"/>
    <w:rsid w:val="000B54C2"/>
    <w:rsid w:val="000E2860"/>
    <w:rsid w:val="000E73B6"/>
    <w:rsid w:val="0010635F"/>
    <w:rsid w:val="00141F2B"/>
    <w:rsid w:val="001A2472"/>
    <w:rsid w:val="001A292C"/>
    <w:rsid w:val="001A6C5F"/>
    <w:rsid w:val="001C5CF8"/>
    <w:rsid w:val="001E60B2"/>
    <w:rsid w:val="002077F3"/>
    <w:rsid w:val="00224830"/>
    <w:rsid w:val="00226945"/>
    <w:rsid w:val="00270991"/>
    <w:rsid w:val="00271EF6"/>
    <w:rsid w:val="00353DF2"/>
    <w:rsid w:val="00367328"/>
    <w:rsid w:val="00367CE6"/>
    <w:rsid w:val="0038787B"/>
    <w:rsid w:val="003B6815"/>
    <w:rsid w:val="003C5F33"/>
    <w:rsid w:val="003E567A"/>
    <w:rsid w:val="003E701E"/>
    <w:rsid w:val="00442B83"/>
    <w:rsid w:val="00472ED3"/>
    <w:rsid w:val="004B0C0F"/>
    <w:rsid w:val="00544A80"/>
    <w:rsid w:val="00565E97"/>
    <w:rsid w:val="0057158F"/>
    <w:rsid w:val="005744B5"/>
    <w:rsid w:val="00575F8C"/>
    <w:rsid w:val="006074C8"/>
    <w:rsid w:val="00622532"/>
    <w:rsid w:val="006357B3"/>
    <w:rsid w:val="006A6768"/>
    <w:rsid w:val="006F6464"/>
    <w:rsid w:val="007277A7"/>
    <w:rsid w:val="007A3EF8"/>
    <w:rsid w:val="007B5016"/>
    <w:rsid w:val="007E1464"/>
    <w:rsid w:val="007E485D"/>
    <w:rsid w:val="00886C84"/>
    <w:rsid w:val="009149C1"/>
    <w:rsid w:val="009B0BB5"/>
    <w:rsid w:val="00A858D1"/>
    <w:rsid w:val="00B537F4"/>
    <w:rsid w:val="00B75B87"/>
    <w:rsid w:val="00BE7283"/>
    <w:rsid w:val="00C417EF"/>
    <w:rsid w:val="00CA520F"/>
    <w:rsid w:val="00CB5918"/>
    <w:rsid w:val="00D1671C"/>
    <w:rsid w:val="00D26D1F"/>
    <w:rsid w:val="00D9115C"/>
    <w:rsid w:val="00DA2FA3"/>
    <w:rsid w:val="00E0624E"/>
    <w:rsid w:val="00E21AA9"/>
    <w:rsid w:val="00E7134E"/>
    <w:rsid w:val="00EC28A6"/>
    <w:rsid w:val="00EE4E86"/>
    <w:rsid w:val="00F6367F"/>
    <w:rsid w:val="00FA55BE"/>
    <w:rsid w:val="00FC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EB87C5"/>
  <w15:chartTrackingRefBased/>
  <w15:docId w15:val="{8AF2EB41-72FF-4591-9780-CE9361191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72ED3"/>
    <w:pPr>
      <w:spacing w:after="240"/>
      <w:jc w:val="both"/>
    </w:pPr>
    <w:rPr>
      <w:rFonts w:ascii="Arial" w:hAnsi="Arial" w:cs="Arial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75B87"/>
    <w:pPr>
      <w:jc w:val="center"/>
      <w:outlineLvl w:val="0"/>
    </w:pPr>
    <w:rPr>
      <w:sz w:val="24"/>
      <w:szCs w:val="2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26D1F"/>
    <w:pPr>
      <w:spacing w:after="0"/>
      <w:jc w:val="center"/>
      <w:outlineLvl w:val="1"/>
    </w:pPr>
    <w:rPr>
      <w:i/>
      <w:i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1A6C5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A6C5F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1A2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A2472"/>
  </w:style>
  <w:style w:type="paragraph" w:styleId="Fuzeile">
    <w:name w:val="footer"/>
    <w:basedOn w:val="Standard"/>
    <w:link w:val="FuzeileZchn"/>
    <w:uiPriority w:val="99"/>
    <w:unhideWhenUsed/>
    <w:rsid w:val="001A2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A2472"/>
  </w:style>
  <w:style w:type="character" w:styleId="Hervorhebung">
    <w:name w:val="Emphasis"/>
    <w:basedOn w:val="Absatz-Standardschriftart"/>
    <w:uiPriority w:val="20"/>
    <w:qFormat/>
    <w:rsid w:val="001C5CF8"/>
    <w:rPr>
      <w:i/>
      <w:iCs/>
    </w:rPr>
  </w:style>
  <w:style w:type="paragraph" w:styleId="Titel">
    <w:name w:val="Title"/>
    <w:basedOn w:val="Standard"/>
    <w:next w:val="Standard"/>
    <w:link w:val="TitelZchn"/>
    <w:uiPriority w:val="10"/>
    <w:qFormat/>
    <w:rsid w:val="00B75B87"/>
    <w:pPr>
      <w:spacing w:before="240"/>
      <w:jc w:val="center"/>
    </w:pPr>
    <w:rPr>
      <w:b/>
      <w:bCs/>
      <w:sz w:val="28"/>
      <w:szCs w:val="28"/>
    </w:rPr>
  </w:style>
  <w:style w:type="character" w:customStyle="1" w:styleId="TitelZchn">
    <w:name w:val="Titel Zchn"/>
    <w:basedOn w:val="Absatz-Standardschriftart"/>
    <w:link w:val="Titel"/>
    <w:uiPriority w:val="10"/>
    <w:rsid w:val="00B75B87"/>
    <w:rPr>
      <w:rFonts w:ascii="Arial" w:hAnsi="Arial" w:cs="Arial"/>
      <w:b/>
      <w:bCs/>
      <w:sz w:val="28"/>
      <w:szCs w:val="28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75B87"/>
    <w:rPr>
      <w:rFonts w:ascii="Arial" w:hAnsi="Arial" w:cs="Arial"/>
      <w:sz w:val="24"/>
      <w:szCs w:val="24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26D1F"/>
    <w:rPr>
      <w:rFonts w:ascii="Arial" w:hAnsi="Arial" w:cs="Arial"/>
      <w:i/>
      <w:iCs/>
      <w:sz w:val="20"/>
      <w:szCs w:val="20"/>
      <w:lang w:val="en-GB"/>
    </w:rPr>
  </w:style>
  <w:style w:type="paragraph" w:styleId="Listenabsatz">
    <w:name w:val="List Paragraph"/>
    <w:basedOn w:val="Standard"/>
    <w:uiPriority w:val="34"/>
    <w:qFormat/>
    <w:rsid w:val="00141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36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2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6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3A3722BBD4EE4AB264FD1886B0CCA0" ma:contentTypeVersion="11" ma:contentTypeDescription="Ein neues Dokument erstellen." ma:contentTypeScope="" ma:versionID="d101f5620fa4abc5319b19344d7ded08">
  <xsd:schema xmlns:xsd="http://www.w3.org/2001/XMLSchema" xmlns:xs="http://www.w3.org/2001/XMLSchema" xmlns:p="http://schemas.microsoft.com/office/2006/metadata/properties" xmlns:ns2="bd77c071-342c-4539-a66b-993e7c1b7a6c" xmlns:ns3="f123c78f-5595-467e-8be7-58e1b37357b4" targetNamespace="http://schemas.microsoft.com/office/2006/metadata/properties" ma:root="true" ma:fieldsID="b7745c9716fb1696012f6b7a3657f07a" ns2:_="" ns3:_="">
    <xsd:import namespace="bd77c071-342c-4539-a66b-993e7c1b7a6c"/>
    <xsd:import namespace="f123c78f-5595-467e-8be7-58e1b3735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7c071-342c-4539-a66b-993e7c1b7a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a49b0205-fe94-438c-9770-16a7235389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3c78f-5595-467e-8be7-58e1b37357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76de9b4-62f3-4dd0-ab43-389a133be66b}" ma:internalName="TaxCatchAll" ma:showField="CatchAllData" ma:web="f123c78f-5595-467e-8be7-58e1b3735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23c78f-5595-467e-8be7-58e1b37357b4" xsi:nil="true"/>
    <lcf76f155ced4ddcb4097134ff3c332f xmlns="bd77c071-342c-4539-a66b-993e7c1b7a6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AAE24D-B542-4926-98F3-16AA6AE273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1D8730-1D8E-4FD4-9350-92F62793BC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9D40B6-DA27-4656-BEE2-140C448632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7c071-342c-4539-a66b-993e7c1b7a6c"/>
    <ds:schemaRef ds:uri="f123c78f-5595-467e-8be7-58e1b37357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94358A-3D9C-4BA5-A574-54CE601686CD}">
  <ds:schemaRefs>
    <ds:schemaRef ds:uri="http://schemas.microsoft.com/office/2006/metadata/properties"/>
    <ds:schemaRef ds:uri="http://schemas.microsoft.com/office/infopath/2007/PartnerControls"/>
    <ds:schemaRef ds:uri="f123c78f-5595-467e-8be7-58e1b37357b4"/>
    <ds:schemaRef ds:uri="bd77c071-342c-4539-a66b-993e7c1b7a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Bodman</dc:creator>
  <cp:keywords/>
  <dc:description/>
  <cp:lastModifiedBy>Guido Clever</cp:lastModifiedBy>
  <cp:revision>13</cp:revision>
  <cp:lastPrinted>2022-09-12T10:50:00Z</cp:lastPrinted>
  <dcterms:created xsi:type="dcterms:W3CDTF">2022-09-12T19:52:00Z</dcterms:created>
  <dcterms:modified xsi:type="dcterms:W3CDTF">2025-10-14T13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A3722BBD4EE4AB264FD1886B0CCA0</vt:lpwstr>
  </property>
  <property fmtid="{D5CDD505-2E9C-101B-9397-08002B2CF9AE}" pid="3" name="MediaServiceImageTags">
    <vt:lpwstr/>
  </property>
</Properties>
</file>